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82be67f34482bf22d1b2d73eac3bc99aed03fcc"/>
    <w:p>
      <w:pPr>
        <w:pStyle w:val="Heading1"/>
      </w:pPr>
      <w:r>
        <w:t xml:space="preserve">Lesson 19: Formemos números de dos dígit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B.2, 1.NBT.B.2.a, 1.NBT.B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C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Understand that a two-digit number can be represented in different ways using tens and on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Formemos números de dos dígitos con decenas y unidades de diferentes maner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a two-digit number in more than one way, using tens and ones.</w:t>
      </w:r>
    </w:p>
    <w:p>
      <w:pPr>
        <w:pStyle w:val="BodyText"/>
      </w:pPr>
      <w:r>
        <w:t xml:space="preserve">In a previous unit, students decomposed numbers to 20 in different ways. In previous lessons, students learned about the meaning of the digits in a two-digit number. They interpreted, used, and connected different base-ten representations for two-digit numbers including connecting cubes in towers of 10 and singles, base-ten diagrams, addition expressions, and written numbers.</w:t>
      </w:r>
    </w:p>
    <w:p>
      <w:pPr>
        <w:pStyle w:val="BodyText"/>
      </w:pPr>
      <w:r>
        <w:t xml:space="preserve">In this lesson, students represent two-digit numbers in more than one way based on place value. Students learn that there are different ways to represent a two-digit number with tens and ones which will be important in a later unit when they compose a ten to add within 100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gs: Activity 1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,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he next unit, students add within 100, including adding numbers that require composing a new ten when adding by place. How will the work of this section prepare students for the upcoming work with addition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4, punto de chequeo de la sección D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2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Represent a number with tens and ones in more than one way.</w:t>
      </w:r>
    </w:p>
    <w:p>
      <w:pPr>
        <w:numPr>
          <w:ilvl w:val="0"/>
          <w:numId w:val="1006"/>
        </w:numPr>
        <w:pStyle w:val="Compact"/>
      </w:pPr>
      <w:r>
        <w:t xml:space="preserve">Use base-ten representations to represent numbers in different ways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6:35Z</dcterms:created>
  <dcterms:modified xsi:type="dcterms:W3CDTF">2022-12-14T23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EM5Zb6LfIxZN9GoypDCqoaAAe+FNc3HJKeyRB79+eWoR3w80gOE0ZzTcrab9O7Cv2h4aZG/kNyhLVc0avL6uA==</vt:lpwstr>
  </property>
</Properties>
</file>